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7af19c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1-01-14T00:15:53Z</dcterms:created>
  <dcterms:modified xsi:type="dcterms:W3CDTF">2021-01-14T00:15:53Z</dcterms:modified>
</cp:coreProperties>
</file>